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lovenčina-slovak"/>
      <w:bookmarkEnd w:id="21"/>
      <w:r>
        <w:t xml:space="preserve">Slovenčina / Slovak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adaf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